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23564162" w:rsidR="002B2723" w:rsidRDefault="008B3D83" w:rsidP="008B3D83">
      <w:pPr>
        <w:pStyle w:val="ListParagraph"/>
        <w:jc w:val="center"/>
        <w:rPr>
          <w:b/>
          <w:bCs/>
          <w:color w:val="FF0000"/>
          <w:sz w:val="24"/>
          <w:szCs w:val="24"/>
          <w:lang w:val="en-US"/>
        </w:rPr>
      </w:pPr>
      <w:r>
        <w:rPr>
          <w:b/>
          <w:bCs/>
          <w:color w:val="FF0000"/>
          <w:sz w:val="24"/>
          <w:szCs w:val="24"/>
          <w:lang w:val="en-US"/>
        </w:rPr>
        <w:t xml:space="preserve">Linux </w:t>
      </w:r>
      <w:r w:rsidR="002B2723" w:rsidRPr="002B2723">
        <w:rPr>
          <w:b/>
          <w:bCs/>
          <w:color w:val="FF0000"/>
          <w:sz w:val="24"/>
          <w:szCs w:val="24"/>
          <w:lang w:val="en-US"/>
        </w:rPr>
        <w:t>Komutlar:</w:t>
      </w:r>
    </w:p>
    <w:p w14:paraId="47D55B0C" w14:textId="77777777" w:rsidR="00484A8F" w:rsidRPr="00484A8F" w:rsidRDefault="00484A8F" w:rsidP="00484A8F">
      <w:pPr>
        <w:pStyle w:val="ListParagraph"/>
        <w:rPr>
          <w:b/>
          <w:bCs/>
          <w:color w:val="FF0000"/>
          <w:sz w:val="24"/>
          <w:szCs w:val="24"/>
          <w:lang w:val="en-US"/>
        </w:rPr>
      </w:pPr>
    </w:p>
    <w:p w14:paraId="698FB876" w14:textId="156CAD57" w:rsidR="002B2723" w:rsidRDefault="002B2723" w:rsidP="008B3D83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8B3D83">
        <w:rPr>
          <w:sz w:val="24"/>
          <w:szCs w:val="24"/>
          <w:lang w:val="en-US"/>
        </w:rPr>
        <w:t xml:space="preserve">pwd </w:t>
      </w:r>
      <w:r w:rsidRPr="002B2723">
        <w:rPr>
          <w:lang w:val="en-US"/>
        </w:rPr>
        <w:sym w:font="Wingdings" w:char="F0E8"/>
      </w:r>
      <w:r w:rsidRPr="008B3D83">
        <w:rPr>
          <w:sz w:val="24"/>
          <w:szCs w:val="24"/>
          <w:lang w:val="en-US"/>
        </w:rPr>
        <w:t xml:space="preserve"> Bulundugunuz yeri pencereyi gosterir</w:t>
      </w:r>
    </w:p>
    <w:p w14:paraId="0542999B" w14:textId="77777777" w:rsidR="008B3D83" w:rsidRPr="008B3D83" w:rsidRDefault="008B3D83" w:rsidP="008B3D83">
      <w:pPr>
        <w:pStyle w:val="ListParagraph"/>
        <w:rPr>
          <w:sz w:val="24"/>
          <w:szCs w:val="24"/>
          <w:lang w:val="en-US"/>
        </w:rPr>
      </w:pPr>
    </w:p>
    <w:p w14:paraId="5B56C55F" w14:textId="2BC7FB99" w:rsidR="002B2723" w:rsidRDefault="002B2723" w:rsidP="008B3D83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8B3D83">
        <w:rPr>
          <w:sz w:val="24"/>
          <w:szCs w:val="24"/>
          <w:lang w:val="en-US"/>
        </w:rPr>
        <w:t xml:space="preserve">explorer.exe . </w:t>
      </w:r>
      <w:r w:rsidRPr="002B2723">
        <w:rPr>
          <w:lang w:val="en-US"/>
        </w:rPr>
        <w:sym w:font="Wingdings" w:char="F0E8"/>
      </w:r>
      <w:r w:rsidRPr="008B3D83">
        <w:rPr>
          <w:sz w:val="24"/>
          <w:szCs w:val="24"/>
          <w:lang w:val="en-US"/>
        </w:rPr>
        <w:t xml:space="preserve"> Home-User Sayfasini, calistigimiz </w:t>
      </w:r>
      <w:r w:rsidR="00484A8F" w:rsidRPr="008B3D83">
        <w:rPr>
          <w:sz w:val="24"/>
          <w:szCs w:val="24"/>
          <w:lang w:val="en-US"/>
        </w:rPr>
        <w:t>Folder</w:t>
      </w:r>
      <w:r w:rsidRPr="008B3D83">
        <w:rPr>
          <w:sz w:val="24"/>
          <w:szCs w:val="24"/>
          <w:lang w:val="en-US"/>
        </w:rPr>
        <w:t xml:space="preserve"> a goturur.</w:t>
      </w:r>
    </w:p>
    <w:p w14:paraId="0E333358" w14:textId="77777777" w:rsidR="00AE07BA" w:rsidRPr="00AE07BA" w:rsidRDefault="00AE07BA" w:rsidP="00AE07BA">
      <w:pPr>
        <w:pStyle w:val="ListParagraph"/>
        <w:rPr>
          <w:sz w:val="24"/>
          <w:szCs w:val="24"/>
          <w:lang w:val="en-US"/>
        </w:rPr>
      </w:pPr>
    </w:p>
    <w:p w14:paraId="320BEA95" w14:textId="5449FE6A" w:rsidR="00AE07BA" w:rsidRPr="008B3D83" w:rsidRDefault="00AE07BA" w:rsidP="008B3D83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lang w:val="en-US"/>
        </w:rPr>
        <w:t>.. :bir ust dosyaya cikarsiniz, tek nokta oldugunuz dosyayi ifade eder</w:t>
      </w:r>
    </w:p>
    <w:p w14:paraId="4EE99748" w14:textId="7081B5C9" w:rsidR="002B2723" w:rsidRDefault="002B2723" w:rsidP="002B2723">
      <w:pPr>
        <w:pStyle w:val="ListParagraph"/>
        <w:rPr>
          <w:lang w:val="en-US"/>
        </w:rPr>
      </w:pPr>
    </w:p>
    <w:p w14:paraId="08142DEB" w14:textId="0BB51B29" w:rsidR="00487305" w:rsidRPr="0050047E" w:rsidRDefault="00487305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s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Dosyalari listele</w:t>
      </w:r>
    </w:p>
    <w:p w14:paraId="7EDF2153" w14:textId="57501B68" w:rsidR="00487305" w:rsidRDefault="00487305" w:rsidP="002B2723">
      <w:pPr>
        <w:pStyle w:val="ListParagraph"/>
        <w:rPr>
          <w:lang w:val="en-US"/>
        </w:rPr>
      </w:pPr>
      <w:r>
        <w:rPr>
          <w:lang w:val="en-US"/>
        </w:rPr>
        <w:t xml:space="preserve">ls l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Dosyalari detayli olarak listele</w:t>
      </w:r>
    </w:p>
    <w:p w14:paraId="373853D3" w14:textId="70A42594" w:rsidR="00487305" w:rsidRDefault="00487305" w:rsidP="002B2723">
      <w:pPr>
        <w:pStyle w:val="ListParagraph"/>
        <w:rPr>
          <w:lang w:val="en-US"/>
        </w:rPr>
      </w:pPr>
      <w:r>
        <w:rPr>
          <w:lang w:val="en-US"/>
        </w:rPr>
        <w:t xml:space="preserve">ls a </w:t>
      </w:r>
      <w:r w:rsidRPr="00487305">
        <w:rPr>
          <w:lang w:val="en-US"/>
        </w:rPr>
        <w:sym w:font="Wingdings" w:char="F0E8"/>
      </w:r>
      <w:r>
        <w:rPr>
          <w:lang w:val="en-US"/>
        </w:rPr>
        <w:t>Gizli Dosyalari listele</w:t>
      </w:r>
    </w:p>
    <w:p w14:paraId="644297C6" w14:textId="69C56E41" w:rsidR="00487305" w:rsidRDefault="00487305" w:rsidP="002B2723">
      <w:pPr>
        <w:pStyle w:val="ListParagraph"/>
        <w:rPr>
          <w:lang w:val="en-US"/>
        </w:rPr>
      </w:pPr>
    </w:p>
    <w:p w14:paraId="1CED93BB" w14:textId="3E3AE596" w:rsidR="00487305" w:rsidRPr="0050047E" w:rsidRDefault="00487305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d ..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Bir ust klasore cikma</w:t>
      </w:r>
    </w:p>
    <w:p w14:paraId="2829DC08" w14:textId="06D09EB6" w:rsidR="00487305" w:rsidRPr="0050047E" w:rsidRDefault="00487305" w:rsidP="0050047E">
      <w:pPr>
        <w:pStyle w:val="ListParagraph"/>
        <w:rPr>
          <w:lang w:val="en-US"/>
        </w:rPr>
      </w:pPr>
      <w:r>
        <w:rPr>
          <w:lang w:val="en-US"/>
        </w:rPr>
        <w:t xml:space="preserve">cd /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En ustteki klasore gider</w:t>
      </w:r>
    </w:p>
    <w:p w14:paraId="10D8C019" w14:textId="7635B42B" w:rsidR="00484A8F" w:rsidRPr="0050047E" w:rsidRDefault="00484A8F" w:rsidP="0050047E">
      <w:pPr>
        <w:pStyle w:val="ListParagraph"/>
        <w:rPr>
          <w:lang w:val="en-US"/>
        </w:rPr>
      </w:pPr>
      <w:r>
        <w:rPr>
          <w:lang w:val="en-US"/>
        </w:rPr>
        <w:t xml:space="preserve">cd -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Bir ustteki dosyaya doner</w:t>
      </w:r>
    </w:p>
    <w:p w14:paraId="62EA931E" w14:textId="5F12AB15" w:rsidR="00484A8F" w:rsidRDefault="00484A8F" w:rsidP="002B2723">
      <w:pPr>
        <w:pStyle w:val="ListParagraph"/>
        <w:rPr>
          <w:lang w:val="en-US"/>
        </w:rPr>
      </w:pPr>
      <w:r>
        <w:rPr>
          <w:lang w:val="en-US"/>
        </w:rPr>
        <w:t xml:space="preserve">cd ~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Home directory goturur yada sadece cd yazsan da olur</w:t>
      </w:r>
    </w:p>
    <w:p w14:paraId="6A3A28A8" w14:textId="5436A1AD" w:rsidR="00484A8F" w:rsidRDefault="00484A8F" w:rsidP="002B2723">
      <w:pPr>
        <w:pStyle w:val="ListParagraph"/>
        <w:rPr>
          <w:lang w:val="en-US"/>
        </w:rPr>
      </w:pPr>
    </w:p>
    <w:p w14:paraId="4EE55239" w14:textId="63AC10B2" w:rsidR="00484A8F" w:rsidRDefault="00484A8F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kdir </w:t>
      </w:r>
      <w:r w:rsidRPr="00AE07BA">
        <w:rPr>
          <w:b/>
          <w:bCs/>
          <w:lang w:val="en-US"/>
        </w:rPr>
        <w:t>Folder</w:t>
      </w:r>
      <w:r w:rsidR="00A41DA0" w:rsidRPr="00AE07BA">
        <w:rPr>
          <w:b/>
          <w:bCs/>
          <w:lang w:val="en-US"/>
        </w:rPr>
        <w:t>Name</w:t>
      </w:r>
      <w:r>
        <w:rPr>
          <w:lang w:val="en-US"/>
        </w:rPr>
        <w:t xml:space="preserve">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Klasor Olsturur</w:t>
      </w:r>
    </w:p>
    <w:p w14:paraId="0B8E184C" w14:textId="5B0973B9" w:rsidR="00484A8F" w:rsidRDefault="00484A8F" w:rsidP="002B2723">
      <w:pPr>
        <w:pStyle w:val="ListParagraph"/>
        <w:rPr>
          <w:lang w:val="en-US"/>
        </w:rPr>
      </w:pPr>
      <w:r>
        <w:rPr>
          <w:lang w:val="en-US"/>
        </w:rPr>
        <w:t xml:space="preserve">rmdir </w:t>
      </w:r>
      <w:r w:rsidRPr="00AE07BA">
        <w:rPr>
          <w:b/>
          <w:bCs/>
          <w:lang w:val="en-US"/>
        </w:rPr>
        <w:t>FolderName</w:t>
      </w:r>
      <w:r>
        <w:rPr>
          <w:lang w:val="en-US"/>
        </w:rPr>
        <w:t xml:space="preserve">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</w:t>
      </w:r>
      <w:r w:rsidR="00A41DA0">
        <w:rPr>
          <w:lang w:val="en-US"/>
        </w:rPr>
        <w:t xml:space="preserve">Bos </w:t>
      </w:r>
      <w:r>
        <w:rPr>
          <w:lang w:val="en-US"/>
        </w:rPr>
        <w:t>Klasoru Siler</w:t>
      </w:r>
    </w:p>
    <w:p w14:paraId="18D9F858" w14:textId="495E4AB9" w:rsidR="00F77CD3" w:rsidRDefault="00F77CD3" w:rsidP="002B2723">
      <w:pPr>
        <w:pStyle w:val="ListParagraph"/>
        <w:rPr>
          <w:lang w:val="en-US"/>
        </w:rPr>
      </w:pPr>
      <w:r>
        <w:rPr>
          <w:lang w:val="en-US"/>
        </w:rPr>
        <w:t xml:space="preserve">rm -r </w:t>
      </w:r>
      <w:r w:rsidRPr="00AE07BA">
        <w:rPr>
          <w:b/>
          <w:bCs/>
          <w:lang w:val="en-US"/>
        </w:rPr>
        <w:t>Folder Name</w:t>
      </w:r>
      <w:r>
        <w:rPr>
          <w:lang w:val="en-US"/>
        </w:rPr>
        <w:t xml:space="preserve"> </w:t>
      </w:r>
      <w:r w:rsidRPr="00F77CD3">
        <w:rPr>
          <w:lang w:val="en-US"/>
        </w:rPr>
        <w:sym w:font="Wingdings" w:char="F0E8"/>
      </w:r>
      <w:r>
        <w:rPr>
          <w:lang w:val="en-US"/>
        </w:rPr>
        <w:t xml:space="preserve"> Dolu klasoru siler</w:t>
      </w:r>
    </w:p>
    <w:p w14:paraId="6A5EEDF6" w14:textId="56DBF8F7" w:rsidR="00A41DA0" w:rsidRDefault="00A41DA0" w:rsidP="002B2723">
      <w:pPr>
        <w:pStyle w:val="ListParagraph"/>
        <w:rPr>
          <w:lang w:val="en-US"/>
        </w:rPr>
      </w:pPr>
    </w:p>
    <w:p w14:paraId="4FEB0C92" w14:textId="5C68B103" w:rsidR="00A41DA0" w:rsidRDefault="00A41DA0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ouch </w:t>
      </w:r>
      <w:r w:rsidR="00AE07BA" w:rsidRPr="00AE07BA">
        <w:rPr>
          <w:b/>
          <w:bCs/>
          <w:lang w:val="en-US"/>
        </w:rPr>
        <w:t>File</w:t>
      </w:r>
      <w:r w:rsidRPr="00AE07BA">
        <w:rPr>
          <w:b/>
          <w:bCs/>
          <w:lang w:val="en-US"/>
        </w:rPr>
        <w:t>Name</w:t>
      </w:r>
      <w:r>
        <w:rPr>
          <w:lang w:val="en-US"/>
        </w:rPr>
        <w:t xml:space="preserve"> </w:t>
      </w:r>
      <w:r w:rsidRPr="00A41DA0">
        <w:rPr>
          <w:lang w:val="en-US"/>
        </w:rPr>
        <w:sym w:font="Wingdings" w:char="F0E8"/>
      </w:r>
      <w:r>
        <w:rPr>
          <w:lang w:val="en-US"/>
        </w:rPr>
        <w:t xml:space="preserve"> Dosyayi Olusturur</w:t>
      </w:r>
    </w:p>
    <w:p w14:paraId="68EBC958" w14:textId="67D123D3" w:rsidR="00E94EA4" w:rsidRDefault="00E94EA4" w:rsidP="002B2723">
      <w:pPr>
        <w:pStyle w:val="ListParagraph"/>
        <w:rPr>
          <w:lang w:val="en-US"/>
        </w:rPr>
      </w:pPr>
      <w:r>
        <w:rPr>
          <w:lang w:val="en-US"/>
        </w:rPr>
        <w:t xml:space="preserve">touch </w:t>
      </w:r>
      <w:r w:rsidR="00AE07BA" w:rsidRPr="00AE07BA">
        <w:rPr>
          <w:b/>
          <w:bCs/>
          <w:lang w:val="en-US"/>
        </w:rPr>
        <w:t>FileName</w:t>
      </w:r>
      <w:r w:rsidRPr="00AE07BA">
        <w:rPr>
          <w:b/>
          <w:bCs/>
          <w:lang w:val="en-US"/>
        </w:rPr>
        <w:t xml:space="preserve"> {1..6}</w:t>
      </w:r>
      <w:r>
        <w:rPr>
          <w:lang w:val="en-US"/>
        </w:rPr>
        <w:t xml:space="preserve"> </w:t>
      </w:r>
      <w:r w:rsidRPr="00E94EA4">
        <w:rPr>
          <w:lang w:val="en-US"/>
        </w:rPr>
        <w:sym w:font="Wingdings" w:char="F0E8"/>
      </w:r>
      <w:r>
        <w:rPr>
          <w:lang w:val="en-US"/>
        </w:rPr>
        <w:t xml:space="preserve"> daha fazla dosya olusturur</w:t>
      </w:r>
    </w:p>
    <w:p w14:paraId="5D58521B" w14:textId="090EE85B" w:rsidR="00AE07BA" w:rsidRPr="00AE07BA" w:rsidRDefault="00AE07BA" w:rsidP="00AE07B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m </w:t>
      </w:r>
      <w:r w:rsidRPr="00AE07BA">
        <w:rPr>
          <w:b/>
          <w:bCs/>
          <w:lang w:val="en-US"/>
        </w:rPr>
        <w:t>FileName</w:t>
      </w:r>
      <w:r w:rsidRPr="00A41DA0">
        <w:rPr>
          <w:lang w:val="en-US"/>
        </w:rPr>
        <w:sym w:font="Wingdings" w:char="F0E8"/>
      </w:r>
      <w:r>
        <w:rPr>
          <w:lang w:val="en-US"/>
        </w:rPr>
        <w:t xml:space="preserve"> Dosyayi Siler</w:t>
      </w:r>
    </w:p>
    <w:p w14:paraId="312E256C" w14:textId="77777777" w:rsidR="00E94EA4" w:rsidRDefault="00E94EA4" w:rsidP="002B2723">
      <w:pPr>
        <w:pStyle w:val="ListParagraph"/>
        <w:rPr>
          <w:lang w:val="en-US"/>
        </w:rPr>
      </w:pPr>
    </w:p>
    <w:p w14:paraId="5F587A24" w14:textId="7687F5C0" w:rsidR="00A41DA0" w:rsidRDefault="00E85505" w:rsidP="00AE07BA">
      <w:pPr>
        <w:pStyle w:val="ListParagraph"/>
        <w:rPr>
          <w:lang w:val="en-US"/>
        </w:rPr>
      </w:pPr>
      <w:r>
        <w:rPr>
          <w:lang w:val="en-US"/>
        </w:rPr>
        <w:t xml:space="preserve">Ex: touch folder1/newfile </w:t>
      </w:r>
      <w:r w:rsidR="008B3D83" w:rsidRPr="008B3D83">
        <w:rPr>
          <w:lang w:val="en-US"/>
        </w:rPr>
        <w:sym w:font="Wingdings" w:char="F0E8"/>
      </w:r>
      <w:r>
        <w:rPr>
          <w:lang w:val="en-US"/>
        </w:rPr>
        <w:t xml:space="preserve"> (Folder1 dosyasinin icersine new file dosyasi olustu</w:t>
      </w:r>
      <w:r w:rsidR="00E94EA4">
        <w:rPr>
          <w:lang w:val="en-US"/>
        </w:rPr>
        <w:t>)</w:t>
      </w:r>
    </w:p>
    <w:p w14:paraId="58EBD078" w14:textId="77777777" w:rsidR="00AE07BA" w:rsidRPr="00AE07BA" w:rsidRDefault="00AE07BA" w:rsidP="00AE07BA">
      <w:pPr>
        <w:pStyle w:val="ListParagraph"/>
        <w:rPr>
          <w:lang w:val="en-US"/>
        </w:rPr>
      </w:pPr>
    </w:p>
    <w:p w14:paraId="5CE71E03" w14:textId="0B2CC725" w:rsidR="00A41DA0" w:rsidRDefault="00A41DA0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p </w:t>
      </w:r>
      <w:r w:rsidR="00AE07BA">
        <w:rPr>
          <w:b/>
          <w:bCs/>
          <w:lang w:val="en-US"/>
        </w:rPr>
        <w:t>FileName FolderName</w:t>
      </w:r>
      <w:r>
        <w:rPr>
          <w:lang w:val="en-US"/>
        </w:rPr>
        <w:t xml:space="preserve"> </w:t>
      </w:r>
      <w:r w:rsidRPr="00A41DA0">
        <w:rPr>
          <w:lang w:val="en-US"/>
        </w:rPr>
        <w:sym w:font="Wingdings" w:char="F0E8"/>
      </w:r>
      <w:r>
        <w:rPr>
          <w:lang w:val="en-US"/>
        </w:rPr>
        <w:t xml:space="preserve"> Dosyayi bir klasore kopyalama</w:t>
      </w:r>
    </w:p>
    <w:p w14:paraId="139E46AF" w14:textId="3A0A5608" w:rsidR="00472706" w:rsidRDefault="00472706" w:rsidP="002B2723">
      <w:pPr>
        <w:pStyle w:val="ListParagraph"/>
        <w:rPr>
          <w:lang w:val="en-US"/>
        </w:rPr>
      </w:pPr>
    </w:p>
    <w:p w14:paraId="39933C0F" w14:textId="4E5B1EA1" w:rsidR="00472706" w:rsidRDefault="00472706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v </w:t>
      </w:r>
      <w:r w:rsidR="00AE07BA">
        <w:rPr>
          <w:b/>
          <w:bCs/>
          <w:lang w:val="en-US"/>
        </w:rPr>
        <w:t>FileName FolderName</w:t>
      </w:r>
      <w:r>
        <w:rPr>
          <w:lang w:val="en-US"/>
        </w:rPr>
        <w:t xml:space="preserve"> </w:t>
      </w:r>
      <w:r w:rsidRPr="00472706">
        <w:rPr>
          <w:lang w:val="en-US"/>
        </w:rPr>
        <w:sym w:font="Wingdings" w:char="F0E8"/>
      </w:r>
      <w:r>
        <w:rPr>
          <w:lang w:val="en-US"/>
        </w:rPr>
        <w:t>Tasima islemi</w:t>
      </w:r>
      <w:r w:rsidR="00AE07BA">
        <w:rPr>
          <w:lang w:val="en-US"/>
        </w:rPr>
        <w:t>. D</w:t>
      </w:r>
      <w:r>
        <w:rPr>
          <w:lang w:val="en-US"/>
        </w:rPr>
        <w:t>osya adi degistirmek icin de kullanilir.</w:t>
      </w:r>
    </w:p>
    <w:p w14:paraId="1B63FD6C" w14:textId="65FDD706" w:rsidR="00472706" w:rsidRDefault="00472706" w:rsidP="002B2723">
      <w:pPr>
        <w:pStyle w:val="ListParagraph"/>
        <w:rPr>
          <w:lang w:val="en-US"/>
        </w:rPr>
      </w:pPr>
    </w:p>
    <w:p w14:paraId="562EE343" w14:textId="58894629" w:rsidR="00472706" w:rsidRDefault="00472706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t </w:t>
      </w:r>
      <w:r w:rsidR="00AE07BA">
        <w:rPr>
          <w:b/>
          <w:bCs/>
          <w:lang w:val="en-US"/>
        </w:rPr>
        <w:t>FileName</w:t>
      </w:r>
      <w:r>
        <w:rPr>
          <w:lang w:val="en-US"/>
        </w:rPr>
        <w:t xml:space="preserve"> </w:t>
      </w:r>
      <w:r w:rsidRPr="00472706">
        <w:rPr>
          <w:lang w:val="en-US"/>
        </w:rPr>
        <w:sym w:font="Wingdings" w:char="F0E8"/>
      </w:r>
      <w:r>
        <w:rPr>
          <w:lang w:val="en-US"/>
        </w:rPr>
        <w:t xml:space="preserve"> Dosyanin icerigini gosterir</w:t>
      </w:r>
    </w:p>
    <w:p w14:paraId="599815B3" w14:textId="77777777" w:rsidR="001A6532" w:rsidRPr="001A6532" w:rsidRDefault="001A6532" w:rsidP="001A6532">
      <w:pPr>
        <w:pStyle w:val="ListParagraph"/>
        <w:rPr>
          <w:lang w:val="en-US"/>
        </w:rPr>
      </w:pPr>
    </w:p>
    <w:p w14:paraId="25556F35" w14:textId="0443677C" w:rsidR="001A6532" w:rsidRDefault="001A6532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ile </w:t>
      </w:r>
      <w:r w:rsidRPr="001A6532">
        <w:rPr>
          <w:b/>
          <w:bCs/>
          <w:lang w:val="en-US"/>
        </w:rPr>
        <w:t>FileName</w:t>
      </w:r>
      <w:r>
        <w:rPr>
          <w:lang w:val="en-US"/>
        </w:rPr>
        <w:t xml:space="preserve"> </w:t>
      </w:r>
      <w:r w:rsidRPr="001A6532">
        <w:rPr>
          <w:lang w:val="en-US"/>
        </w:rPr>
        <w:sym w:font="Wingdings" w:char="F0E8"/>
      </w:r>
      <w:r>
        <w:rPr>
          <w:lang w:val="en-US"/>
        </w:rPr>
        <w:t xml:space="preserve"> Dosya tanimlama (ne dosyasi)</w:t>
      </w:r>
    </w:p>
    <w:p w14:paraId="7ACB71F7" w14:textId="69E00A1D" w:rsidR="00472706" w:rsidRDefault="00472706" w:rsidP="002B2723">
      <w:pPr>
        <w:pStyle w:val="ListParagraph"/>
        <w:rPr>
          <w:lang w:val="en-US"/>
        </w:rPr>
      </w:pPr>
    </w:p>
    <w:p w14:paraId="52F0DE44" w14:textId="397D6DAD" w:rsidR="00472706" w:rsidRDefault="00472706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cho “word” </w:t>
      </w:r>
      <w:r w:rsidR="00B008D6">
        <w:rPr>
          <w:lang w:val="en-US"/>
        </w:rPr>
        <w:t xml:space="preserve">&gt; </w:t>
      </w:r>
      <w:r w:rsidR="00AE07BA" w:rsidRPr="00AE07BA">
        <w:rPr>
          <w:b/>
          <w:bCs/>
          <w:lang w:val="en-US"/>
        </w:rPr>
        <w:t>File</w:t>
      </w:r>
      <w:r w:rsidRPr="00AE07BA">
        <w:rPr>
          <w:b/>
          <w:bCs/>
          <w:lang w:val="en-US"/>
        </w:rPr>
        <w:t xml:space="preserve">Name </w:t>
      </w:r>
      <w:r w:rsidRPr="00472706">
        <w:rPr>
          <w:lang w:val="en-US"/>
        </w:rPr>
        <w:sym w:font="Wingdings" w:char="F0E8"/>
      </w:r>
      <w:r>
        <w:rPr>
          <w:lang w:val="en-US"/>
        </w:rPr>
        <w:t xml:space="preserve"> Bir dosyanin ic</w:t>
      </w:r>
      <w:r w:rsidR="00B008D6">
        <w:rPr>
          <w:lang w:val="en-US"/>
        </w:rPr>
        <w:t>erisine ‘word’ yazar oncekileri siler</w:t>
      </w:r>
    </w:p>
    <w:p w14:paraId="763B2ED2" w14:textId="30748E60" w:rsidR="00B008D6" w:rsidRDefault="00B008D6" w:rsidP="002B2723">
      <w:pPr>
        <w:pStyle w:val="ListParagraph"/>
        <w:rPr>
          <w:lang w:val="en-US"/>
        </w:rPr>
      </w:pPr>
      <w:r>
        <w:rPr>
          <w:lang w:val="en-US"/>
        </w:rPr>
        <w:t xml:space="preserve">echo “word” &gt;&gt; </w:t>
      </w:r>
      <w:r w:rsidR="00AE07BA" w:rsidRPr="00AE07BA">
        <w:rPr>
          <w:b/>
          <w:bCs/>
          <w:lang w:val="en-US"/>
        </w:rPr>
        <w:t>FileN</w:t>
      </w:r>
      <w:r w:rsidRPr="00AE07BA">
        <w:rPr>
          <w:b/>
          <w:bCs/>
          <w:lang w:val="en-US"/>
        </w:rPr>
        <w:t>ame</w:t>
      </w:r>
      <w:r>
        <w:rPr>
          <w:lang w:val="en-US"/>
        </w:rPr>
        <w:t xml:space="preserve"> </w:t>
      </w:r>
      <w:r w:rsidRPr="00B008D6">
        <w:rPr>
          <w:lang w:val="en-US"/>
        </w:rPr>
        <w:sym w:font="Wingdings" w:char="F0E8"/>
      </w:r>
      <w:r>
        <w:rPr>
          <w:lang w:val="en-US"/>
        </w:rPr>
        <w:t xml:space="preserve"> Bir dosyanin icerisine yazi yazar alt satira gecer oncekini silmez</w:t>
      </w:r>
    </w:p>
    <w:p w14:paraId="1B277A62" w14:textId="548ED0F3" w:rsidR="00B008D6" w:rsidRDefault="00B008D6" w:rsidP="002B2723">
      <w:pPr>
        <w:pStyle w:val="ListParagraph"/>
        <w:rPr>
          <w:lang w:val="en-US"/>
        </w:rPr>
      </w:pPr>
    </w:p>
    <w:p w14:paraId="3937B081" w14:textId="77777777" w:rsidR="008B3D83" w:rsidRDefault="0050047E" w:rsidP="0050047E">
      <w:pPr>
        <w:pStyle w:val="ListParagraph"/>
        <w:numPr>
          <w:ilvl w:val="0"/>
          <w:numId w:val="1"/>
        </w:numPr>
        <w:rPr>
          <w:lang w:val="en-US"/>
        </w:rPr>
      </w:pPr>
      <w:r w:rsidRPr="0050047E">
        <w:rPr>
          <w:color w:val="FF0000"/>
          <w:lang w:val="en-US"/>
        </w:rPr>
        <w:t>Filtreleme:</w:t>
      </w:r>
      <w:r>
        <w:rPr>
          <w:lang w:val="en-US"/>
        </w:rPr>
        <w:t xml:space="preserve"> </w:t>
      </w:r>
    </w:p>
    <w:p w14:paraId="05F2E1D5" w14:textId="441B5011" w:rsidR="00B008D6" w:rsidRPr="008B3D83" w:rsidRDefault="0050047E" w:rsidP="008B3D83">
      <w:pPr>
        <w:pStyle w:val="ListParagraph"/>
        <w:rPr>
          <w:lang w:val="en-US"/>
        </w:rPr>
      </w:pPr>
      <w:r>
        <w:rPr>
          <w:lang w:val="en-US"/>
        </w:rPr>
        <w:t xml:space="preserve">* Birden cok karakteri icerir    </w:t>
      </w:r>
      <w:r w:rsidR="008B3D83">
        <w:rPr>
          <w:lang w:val="en-US"/>
        </w:rPr>
        <w:t xml:space="preserve">      </w:t>
      </w:r>
      <w:r w:rsidRPr="008B3D83">
        <w:rPr>
          <w:lang w:val="en-US"/>
        </w:rPr>
        <w:t>? Tek karakteri icerir</w:t>
      </w:r>
    </w:p>
    <w:p w14:paraId="05FF2DBF" w14:textId="77777777" w:rsidR="008B3D83" w:rsidRDefault="0050047E" w:rsidP="002B2723">
      <w:pPr>
        <w:pStyle w:val="ListParagraph"/>
        <w:rPr>
          <w:lang w:val="en-US"/>
        </w:rPr>
      </w:pPr>
      <w:r>
        <w:rPr>
          <w:lang w:val="en-US"/>
        </w:rPr>
        <w:t>Ex:  *f* icerisinde f olan butun dosyalar</w:t>
      </w:r>
    </w:p>
    <w:p w14:paraId="37546CA2" w14:textId="51A8DC3A" w:rsidR="00E54517" w:rsidRPr="00AE07BA" w:rsidRDefault="0050047E" w:rsidP="00AE07BA">
      <w:pPr>
        <w:pStyle w:val="ListParagraph"/>
        <w:rPr>
          <w:lang w:val="en-US"/>
        </w:rPr>
      </w:pPr>
      <w:r>
        <w:rPr>
          <w:lang w:val="en-US"/>
        </w:rPr>
        <w:t>f?le* Ikinci harfi farketmez birde le den sonrasi farketmez butun dosyalar</w:t>
      </w:r>
    </w:p>
    <w:p w14:paraId="530CC81C" w14:textId="77777777" w:rsidR="00E54517" w:rsidRDefault="00E54517" w:rsidP="00F77CD3">
      <w:pPr>
        <w:pStyle w:val="ListParagraph"/>
        <w:rPr>
          <w:lang w:val="en-US"/>
        </w:rPr>
      </w:pPr>
    </w:p>
    <w:p w14:paraId="0B9EEE19" w14:textId="6B20DF30" w:rsidR="00F77CD3" w:rsidRDefault="00F77CD3" w:rsidP="00F77CD3">
      <w:pPr>
        <w:pStyle w:val="ListParagraph"/>
        <w:rPr>
          <w:lang w:val="en-US"/>
        </w:rPr>
      </w:pPr>
    </w:p>
    <w:p w14:paraId="3F124979" w14:textId="7A78C8E2" w:rsidR="00F77CD3" w:rsidRPr="00F77CD3" w:rsidRDefault="00F77CD3" w:rsidP="00F77C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im </w:t>
      </w:r>
      <w:r w:rsidR="00AE07BA">
        <w:rPr>
          <w:b/>
          <w:bCs/>
          <w:lang w:val="en-US"/>
        </w:rPr>
        <w:t>FileName</w:t>
      </w:r>
      <w:r w:rsidR="008B3D83">
        <w:rPr>
          <w:lang w:val="en-US"/>
        </w:rPr>
        <w:t>: Git de dosyanin icersine girilir</w:t>
      </w:r>
    </w:p>
    <w:p w14:paraId="02805A53" w14:textId="6CF32033" w:rsidR="006A3ECF" w:rsidRPr="00AE07BA" w:rsidRDefault="00F77CD3" w:rsidP="00AE07BA">
      <w:pPr>
        <w:pStyle w:val="ListParagraph"/>
        <w:rPr>
          <w:lang w:val="en-US"/>
        </w:rPr>
      </w:pPr>
      <w:r>
        <w:rPr>
          <w:lang w:val="en-US"/>
        </w:rPr>
        <w:t xml:space="preserve">Cikmak icin </w:t>
      </w:r>
      <w:r w:rsidR="008B3D83">
        <w:rPr>
          <w:lang w:val="en-US"/>
        </w:rPr>
        <w:t xml:space="preserve">: </w:t>
      </w:r>
      <w:r>
        <w:rPr>
          <w:lang w:val="en-US"/>
        </w:rPr>
        <w:t>Esc</w:t>
      </w:r>
      <w:r w:rsidR="008B3D83">
        <w:rPr>
          <w:lang w:val="en-US"/>
        </w:rPr>
        <w:t xml:space="preserve"> basip </w:t>
      </w:r>
      <w:r w:rsidR="00AE07BA">
        <w:rPr>
          <w:lang w:val="en-US"/>
        </w:rPr>
        <w:t>:</w:t>
      </w:r>
      <w:r>
        <w:rPr>
          <w:lang w:val="en-US"/>
        </w:rPr>
        <w:t>wq</w:t>
      </w:r>
      <w:r w:rsidR="008B3D83">
        <w:rPr>
          <w:lang w:val="en-US"/>
        </w:rPr>
        <w:t xml:space="preserve"> yazilir yada</w:t>
      </w:r>
    </w:p>
    <w:p w14:paraId="56BB4BAD" w14:textId="77777777" w:rsidR="00AE07BA" w:rsidRDefault="00AE07BA" w:rsidP="006A3ECF">
      <w:pPr>
        <w:pStyle w:val="ListParagraph"/>
        <w:rPr>
          <w:lang w:val="en-US"/>
        </w:rPr>
      </w:pPr>
    </w:p>
    <w:p w14:paraId="2D84E0D2" w14:textId="77777777" w:rsidR="00AE07BA" w:rsidRDefault="00AE07BA" w:rsidP="00AE07B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Ctr a: Dosya basina</w:t>
      </w:r>
    </w:p>
    <w:p w14:paraId="5DB1B01B" w14:textId="77777777" w:rsidR="00AE07BA" w:rsidRDefault="00AE07BA" w:rsidP="00AE07BA">
      <w:pPr>
        <w:pStyle w:val="ListParagraph"/>
        <w:rPr>
          <w:lang w:val="en-US"/>
        </w:rPr>
      </w:pPr>
      <w:r>
        <w:rPr>
          <w:lang w:val="en-US"/>
        </w:rPr>
        <w:t>Ctr e: Dosya sonuna</w:t>
      </w:r>
    </w:p>
    <w:p w14:paraId="04BDD128" w14:textId="77777777" w:rsidR="00AE07BA" w:rsidRPr="008B3D83" w:rsidRDefault="00AE07BA" w:rsidP="00AE07BA">
      <w:pPr>
        <w:pStyle w:val="ListParagraph"/>
        <w:numPr>
          <w:ilvl w:val="0"/>
          <w:numId w:val="1"/>
        </w:numPr>
        <w:rPr>
          <w:lang w:val="en-US"/>
        </w:rPr>
      </w:pPr>
      <w:r w:rsidRPr="008B3D83">
        <w:rPr>
          <w:lang w:val="en-US"/>
        </w:rPr>
        <w:t>Ctrl l</w:t>
      </w:r>
      <w:r>
        <w:rPr>
          <w:lang w:val="en-US"/>
        </w:rPr>
        <w:t xml:space="preserve">: </w:t>
      </w:r>
      <w:r w:rsidRPr="008B3D83">
        <w:rPr>
          <w:lang w:val="en-US"/>
        </w:rPr>
        <w:t>clear</w:t>
      </w:r>
    </w:p>
    <w:p w14:paraId="010D9ABE" w14:textId="77777777" w:rsidR="00AE07BA" w:rsidRDefault="00AE07BA" w:rsidP="00AE07BA">
      <w:pPr>
        <w:pStyle w:val="ListParagraph"/>
        <w:rPr>
          <w:lang w:val="en-US"/>
        </w:rPr>
      </w:pPr>
      <w:r>
        <w:rPr>
          <w:lang w:val="en-US"/>
        </w:rPr>
        <w:t>Ctr u: satiri siliyor</w:t>
      </w:r>
    </w:p>
    <w:p w14:paraId="11EF89C4" w14:textId="77777777" w:rsidR="00AE07BA" w:rsidRPr="006A3ECF" w:rsidRDefault="00AE07BA" w:rsidP="006A3ECF">
      <w:pPr>
        <w:pStyle w:val="ListParagraph"/>
        <w:rPr>
          <w:lang w:val="en-US"/>
        </w:rPr>
      </w:pPr>
    </w:p>
    <w:p w14:paraId="6031A21F" w14:textId="6B255D72" w:rsidR="00F77CD3" w:rsidRDefault="00F77CD3" w:rsidP="00F77CD3">
      <w:pPr>
        <w:pStyle w:val="ListParagraph"/>
        <w:rPr>
          <w:lang w:val="en-US"/>
        </w:rPr>
      </w:pPr>
    </w:p>
    <w:p w14:paraId="58F7BFA2" w14:textId="5C49A229" w:rsidR="00E54517" w:rsidRPr="008B3D83" w:rsidRDefault="000443C5" w:rsidP="008B3D8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ls /mnt/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/mnt/c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Users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Heisenberg (Siz buraya kendı kullanıcı adınızı yazacaksınız)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Desktop</w:t>
      </w:r>
    </w:p>
    <w:p w14:paraId="0FDEF309" w14:textId="37704E72" w:rsidR="008B3D83" w:rsidRDefault="008B3D83" w:rsidP="008B3D83">
      <w:pPr>
        <w:pStyle w:val="ListParagraph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6A7E2EB3" w14:textId="77777777" w:rsidR="008B3D83" w:rsidRPr="008B3D83" w:rsidRDefault="008B3D83" w:rsidP="008B3D83">
      <w:pPr>
        <w:pStyle w:val="ListParagraph"/>
        <w:rPr>
          <w:lang w:val="en-US"/>
        </w:rPr>
      </w:pPr>
    </w:p>
    <w:p w14:paraId="52531920" w14:textId="6BD61E6C" w:rsidR="00E54517" w:rsidRDefault="00933B65" w:rsidP="00F77C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t &gt; </w:t>
      </w:r>
      <w:r w:rsidR="00452A63">
        <w:rPr>
          <w:lang w:val="en-US"/>
        </w:rPr>
        <w:t>“</w:t>
      </w:r>
      <w:r>
        <w:rPr>
          <w:lang w:val="en-US"/>
        </w:rPr>
        <w:t>new</w:t>
      </w:r>
      <w:r w:rsidR="00452A63">
        <w:rPr>
          <w:lang w:val="en-US"/>
        </w:rPr>
        <w:t xml:space="preserve"> </w:t>
      </w:r>
      <w:r>
        <w:rPr>
          <w:lang w:val="en-US"/>
        </w:rPr>
        <w:t>file</w:t>
      </w:r>
      <w:r w:rsidR="00452A63">
        <w:rPr>
          <w:lang w:val="en-US"/>
        </w:rPr>
        <w:t>”:</w:t>
      </w:r>
      <w:r>
        <w:rPr>
          <w:lang w:val="en-US"/>
        </w:rPr>
        <w:t xml:space="preserve">    dosya olustu, icerisne girdim yazi yazdim terminalde, cikis icin ctrl-d</w:t>
      </w:r>
    </w:p>
    <w:p w14:paraId="472DEA3B" w14:textId="77777777" w:rsidR="00933B65" w:rsidRPr="00933B65" w:rsidRDefault="00933B65" w:rsidP="00933B65">
      <w:pPr>
        <w:pStyle w:val="ListParagraph"/>
        <w:rPr>
          <w:lang w:val="en-US"/>
        </w:rPr>
      </w:pPr>
    </w:p>
    <w:p w14:paraId="5209A543" w14:textId="7FAA1727" w:rsidR="00933B65" w:rsidRPr="00AE07BA" w:rsidRDefault="00933B65" w:rsidP="00AE07B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&gt;  </w:t>
      </w:r>
      <w:r w:rsidR="00452A63">
        <w:rPr>
          <w:lang w:val="en-US"/>
        </w:rPr>
        <w:t>“</w:t>
      </w:r>
      <w:r>
        <w:rPr>
          <w:lang w:val="en-US"/>
        </w:rPr>
        <w:t>new</w:t>
      </w:r>
      <w:r w:rsidR="00452A63">
        <w:rPr>
          <w:lang w:val="en-US"/>
        </w:rPr>
        <w:t xml:space="preserve"> </w:t>
      </w:r>
      <w:r>
        <w:rPr>
          <w:lang w:val="en-US"/>
        </w:rPr>
        <w:t>file</w:t>
      </w:r>
      <w:r w:rsidR="00452A63">
        <w:rPr>
          <w:lang w:val="en-US"/>
        </w:rPr>
        <w:t>”:</w:t>
      </w:r>
      <w:r>
        <w:rPr>
          <w:lang w:val="en-US"/>
        </w:rPr>
        <w:t xml:space="preserve">  dosya olusturma</w:t>
      </w:r>
    </w:p>
    <w:p w14:paraId="726DC959" w14:textId="78D24AD2" w:rsidR="00512B3A" w:rsidRDefault="00512B3A" w:rsidP="00512B3A">
      <w:pPr>
        <w:pStyle w:val="ListParagraph"/>
        <w:rPr>
          <w:lang w:val="en-US"/>
        </w:rPr>
      </w:pPr>
    </w:p>
    <w:p w14:paraId="368D6548" w14:textId="2B2E6531" w:rsidR="00512B3A" w:rsidRDefault="00512B3A" w:rsidP="00512B3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at &gt; new_file.txt  prompt alir yazarsiniz ancak eskiler silinir</w:t>
      </w:r>
    </w:p>
    <w:p w14:paraId="20D491C6" w14:textId="5F781CA5" w:rsidR="00512B3A" w:rsidRDefault="00512B3A" w:rsidP="00512B3A">
      <w:pPr>
        <w:pStyle w:val="ListParagraph"/>
        <w:rPr>
          <w:lang w:val="en-US"/>
        </w:rPr>
      </w:pPr>
      <w:r>
        <w:rPr>
          <w:lang w:val="en-US"/>
        </w:rPr>
        <w:t>cat &gt;&gt; new_file&gt;txt  prompt acar alt satira yazmaya baslar Cikis: ctrl-d</w:t>
      </w:r>
    </w:p>
    <w:p w14:paraId="185DC7AF" w14:textId="60C23CFE" w:rsidR="00512B3A" w:rsidRDefault="00512B3A" w:rsidP="00512B3A">
      <w:pPr>
        <w:pStyle w:val="ListParagraph"/>
        <w:rPr>
          <w:lang w:val="en-US"/>
        </w:rPr>
      </w:pPr>
    </w:p>
    <w:p w14:paraId="16AAD3DD" w14:textId="4F715FFC" w:rsidR="00512B3A" w:rsidRDefault="00512B3A" w:rsidP="00512B3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ead: Show first 10 lines in file</w:t>
      </w:r>
    </w:p>
    <w:p w14:paraId="4B7C2AB0" w14:textId="6F3FF5D4" w:rsidR="00512B3A" w:rsidRDefault="00512B3A" w:rsidP="00512B3A">
      <w:pPr>
        <w:pStyle w:val="ListParagraph"/>
        <w:rPr>
          <w:lang w:val="en-US"/>
        </w:rPr>
      </w:pPr>
      <w:r>
        <w:rPr>
          <w:lang w:val="en-US"/>
        </w:rPr>
        <w:t>tail: Show last 10 lines in file</w:t>
      </w:r>
    </w:p>
    <w:p w14:paraId="03C6AAF3" w14:textId="1CAFB295" w:rsidR="00512B3A" w:rsidRDefault="00D668FB" w:rsidP="00512B3A">
      <w:pPr>
        <w:pStyle w:val="ListParagraph"/>
        <w:rPr>
          <w:lang w:val="en-US"/>
        </w:rPr>
      </w:pPr>
      <w:r>
        <w:rPr>
          <w:lang w:val="en-US"/>
        </w:rPr>
        <w:t>head filename</w:t>
      </w:r>
    </w:p>
    <w:p w14:paraId="1B62B727" w14:textId="389B1972" w:rsidR="00D668FB" w:rsidRDefault="00D668FB" w:rsidP="00512B3A">
      <w:pPr>
        <w:pStyle w:val="ListParagraph"/>
        <w:rPr>
          <w:lang w:val="en-US"/>
        </w:rPr>
      </w:pPr>
      <w:r>
        <w:rPr>
          <w:lang w:val="en-US"/>
        </w:rPr>
        <w:t>head -4 filename</w:t>
      </w:r>
      <w:r w:rsidR="00BA555E">
        <w:rPr>
          <w:lang w:val="en-US"/>
        </w:rPr>
        <w:t>:</w:t>
      </w:r>
      <w:r>
        <w:rPr>
          <w:lang w:val="en-US"/>
        </w:rPr>
        <w:t xml:space="preserve"> ilk 4 satiri goster</w:t>
      </w:r>
    </w:p>
    <w:p w14:paraId="2F39AECF" w14:textId="52F4115E" w:rsidR="008E4DE8" w:rsidRDefault="008E4DE8" w:rsidP="00512B3A">
      <w:pPr>
        <w:pStyle w:val="ListParagraph"/>
        <w:rPr>
          <w:lang w:val="en-US"/>
        </w:rPr>
      </w:pPr>
    </w:p>
    <w:p w14:paraId="784B18A3" w14:textId="6B480DAE" w:rsidR="008E4DE8" w:rsidRDefault="008E4DE8" w:rsidP="008E4DE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istory yazarak calistirilan kodlar gosterir</w:t>
      </w:r>
    </w:p>
    <w:p w14:paraId="4641B436" w14:textId="20B2E5E0" w:rsidR="008E4DE8" w:rsidRDefault="008E4DE8" w:rsidP="008E4DE8">
      <w:pPr>
        <w:pStyle w:val="ListParagraph"/>
        <w:rPr>
          <w:lang w:val="en-US"/>
        </w:rPr>
      </w:pPr>
      <w:r>
        <w:rPr>
          <w:lang w:val="en-US"/>
        </w:rPr>
        <w:t>history &gt;history.text</w:t>
      </w:r>
      <w:r w:rsidR="00BA555E">
        <w:rPr>
          <w:lang w:val="en-US"/>
        </w:rPr>
        <w:t>: D</w:t>
      </w:r>
      <w:r>
        <w:rPr>
          <w:lang w:val="en-US"/>
        </w:rPr>
        <w:t>osya olusturur icersinde history olan</w:t>
      </w:r>
    </w:p>
    <w:p w14:paraId="1566ED3C" w14:textId="28A7DF7B" w:rsidR="008E4DE8" w:rsidRDefault="008E4DE8" w:rsidP="008E4DE8">
      <w:pPr>
        <w:pStyle w:val="ListParagraph"/>
        <w:rPr>
          <w:lang w:val="en-US"/>
        </w:rPr>
      </w:pPr>
    </w:p>
    <w:p w14:paraId="4B352C80" w14:textId="517E2EF9" w:rsidR="008E4DE8" w:rsidRDefault="00E17313" w:rsidP="008E4DE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(Manual) </w:t>
      </w:r>
      <w:r w:rsidR="008E4DE8">
        <w:rPr>
          <w:lang w:val="en-US"/>
        </w:rPr>
        <w:t>man ls : Listeleme ile alakali parametreleri gosterir  Q tusu ile cikilir sayfadan.</w:t>
      </w:r>
    </w:p>
    <w:p w14:paraId="4B33E65A" w14:textId="7EF96907" w:rsidR="00E17313" w:rsidRDefault="00E17313" w:rsidP="00E17313">
      <w:pPr>
        <w:pStyle w:val="ListParagraph"/>
        <w:rPr>
          <w:lang w:val="en-US"/>
        </w:rPr>
      </w:pPr>
      <w:r>
        <w:rPr>
          <w:lang w:val="en-US"/>
        </w:rPr>
        <w:t>(info) inf ls : cok daha detayli</w:t>
      </w:r>
    </w:p>
    <w:p w14:paraId="413F211D" w14:textId="70DCE3BD" w:rsidR="00E17313" w:rsidRDefault="00E17313" w:rsidP="00E17313">
      <w:pPr>
        <w:pStyle w:val="ListParagraph"/>
        <w:rPr>
          <w:lang w:val="en-US"/>
        </w:rPr>
      </w:pPr>
      <w:r>
        <w:rPr>
          <w:lang w:val="en-US"/>
        </w:rPr>
        <w:t>mkdir –help : ozet bilgi verir</w:t>
      </w:r>
    </w:p>
    <w:p w14:paraId="7B4E4574" w14:textId="2A33CB85" w:rsidR="00F77CD3" w:rsidRDefault="00E17313" w:rsidP="00E1731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kdir -pv new1/new2</w:t>
      </w:r>
      <w:r w:rsidR="00452A63">
        <w:rPr>
          <w:lang w:val="en-US"/>
        </w:rPr>
        <w:t>:</w:t>
      </w:r>
      <w:r>
        <w:rPr>
          <w:lang w:val="en-US"/>
        </w:rPr>
        <w:t xml:space="preserve">  A</w:t>
      </w:r>
      <w:r w:rsidR="00452A63">
        <w:rPr>
          <w:lang w:val="en-US"/>
        </w:rPr>
        <w:t>y</w:t>
      </w:r>
      <w:r>
        <w:rPr>
          <w:lang w:val="en-US"/>
        </w:rPr>
        <w:t>ni anda ic ice iki folder olsuturur, p parent olmasi icin gerekli,  v de verbos bilgi verir olustu diye.</w:t>
      </w:r>
    </w:p>
    <w:p w14:paraId="12526F38" w14:textId="2A9648F4" w:rsidR="00E17313" w:rsidRDefault="00E17313" w:rsidP="00E1731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ore</w:t>
      </w:r>
      <w:r w:rsidR="0083688D">
        <w:rPr>
          <w:lang w:val="en-US"/>
        </w:rPr>
        <w:t>: pencerenin buyuklugune gore yazi gosterir</w:t>
      </w:r>
    </w:p>
    <w:p w14:paraId="6279800C" w14:textId="52B03EEE" w:rsidR="0083688D" w:rsidRDefault="0083688D" w:rsidP="0083688D">
      <w:pPr>
        <w:pStyle w:val="ListParagraph"/>
        <w:rPr>
          <w:lang w:val="en-US"/>
        </w:rPr>
      </w:pPr>
      <w:r>
        <w:rPr>
          <w:lang w:val="en-US"/>
        </w:rPr>
        <w:t>less: pencerenin buyuklegine az olarak gosterir asagi Yukari kaydirma yaprsiniz, more cda yuzde gosterir.</w:t>
      </w:r>
    </w:p>
    <w:p w14:paraId="62E9F838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 xml:space="preserve">Root a girmek icin: cd /  </w:t>
      </w:r>
    </w:p>
    <w:p w14:paraId="44E46026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>Root dan cikmak icin: su username</w:t>
      </w:r>
    </w:p>
    <w:p w14:paraId="0849698D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>chmod: yetkileri degisme komutu</w:t>
      </w:r>
    </w:p>
    <w:p w14:paraId="055A4D7D" w14:textId="18F0C763" w:rsidR="00452A63" w:rsidRPr="00BA555E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>chmod u-x,g+w</w:t>
      </w:r>
      <w:r w:rsidR="00BA555E">
        <w:rPr>
          <w:lang w:val="en-US"/>
        </w:rPr>
        <w:t>,o+x</w:t>
      </w:r>
      <w:r w:rsidRPr="00452A63">
        <w:rPr>
          <w:lang w:val="en-US"/>
        </w:rPr>
        <w:t xml:space="preserve"> </w:t>
      </w:r>
      <w:r w:rsidR="00BA555E">
        <w:rPr>
          <w:b/>
          <w:bCs/>
          <w:lang w:val="en-US"/>
        </w:rPr>
        <w:t>FileName</w:t>
      </w:r>
      <w:r w:rsidR="00FE293B">
        <w:rPr>
          <w:b/>
          <w:bCs/>
          <w:lang w:val="en-US"/>
        </w:rPr>
        <w:t xml:space="preserve">  </w:t>
      </w:r>
    </w:p>
    <w:p w14:paraId="76A2FF6D" w14:textId="77777777" w:rsidR="00BA555E" w:rsidRPr="00452A63" w:rsidRDefault="00BA555E" w:rsidP="00BA555E">
      <w:pPr>
        <w:pStyle w:val="ListParagraph"/>
        <w:rPr>
          <w:lang w:val="en-US"/>
        </w:rPr>
      </w:pPr>
    </w:p>
    <w:p w14:paraId="745B7824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 xml:space="preserve">ping </w:t>
      </w:r>
      <w:hyperlink r:id="rId7" w:history="1">
        <w:r w:rsidRPr="00452A63">
          <w:rPr>
            <w:rStyle w:val="Hyperlink"/>
            <w:lang w:val="en-US"/>
          </w:rPr>
          <w:t>www.clarusway.com</w:t>
        </w:r>
      </w:hyperlink>
      <w:r w:rsidRPr="00452A63">
        <w:rPr>
          <w:lang w:val="en-US"/>
        </w:rPr>
        <w:t xml:space="preserve">  yazarsan ip ve bana acikmi site girisi</w:t>
      </w:r>
    </w:p>
    <w:p w14:paraId="741D0512" w14:textId="0DB71653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>ssh kullanici_adi@hos_ip</w:t>
      </w:r>
      <w:r w:rsidR="00BA555E">
        <w:rPr>
          <w:lang w:val="en-US"/>
        </w:rPr>
        <w:t>:</w:t>
      </w:r>
      <w:r w:rsidRPr="00452A63">
        <w:rPr>
          <w:lang w:val="en-US"/>
        </w:rPr>
        <w:t xml:space="preserve">  Baskasinin bilgisayarini kullanma</w:t>
      </w:r>
    </w:p>
    <w:p w14:paraId="18587775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>whoami</w:t>
      </w:r>
    </w:p>
    <w:p w14:paraId="4E6B0774" w14:textId="77777777" w:rsidR="00452A63" w:rsidRPr="00452A63" w:rsidRDefault="00452A63" w:rsidP="00452A63">
      <w:pPr>
        <w:ind w:left="360"/>
        <w:rPr>
          <w:lang w:val="en-US"/>
        </w:rPr>
      </w:pPr>
    </w:p>
    <w:p w14:paraId="6B6DE7C0" w14:textId="7260A7BC" w:rsidR="00F4438E" w:rsidRDefault="00F4438E" w:rsidP="00F4438E">
      <w:pPr>
        <w:rPr>
          <w:lang w:val="en-US"/>
        </w:rPr>
      </w:pPr>
    </w:p>
    <w:p w14:paraId="18E21625" w14:textId="4AAC1821" w:rsidR="00727773" w:rsidRDefault="003A13DA" w:rsidP="00F4438E">
      <w:pPr>
        <w:ind w:firstLine="720"/>
        <w:rPr>
          <w:lang w:val="en-US"/>
        </w:rPr>
      </w:pPr>
      <w:r w:rsidRPr="003A13DA">
        <w:rPr>
          <w:noProof/>
          <w:lang w:val="en-US"/>
        </w:rPr>
        <w:lastRenderedPageBreak/>
        <w:drawing>
          <wp:inline distT="0" distB="0" distL="0" distR="0" wp14:anchorId="47268B52" wp14:editId="11245BAE">
            <wp:extent cx="5731510" cy="29514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CF25" w14:textId="77777777" w:rsidR="005667EA" w:rsidRPr="00F4438E" w:rsidRDefault="005667EA" w:rsidP="00F4438E">
      <w:pPr>
        <w:ind w:firstLine="720"/>
        <w:rPr>
          <w:lang w:val="en-US"/>
        </w:rPr>
      </w:pPr>
    </w:p>
    <w:sectPr w:rsidR="005667EA" w:rsidRPr="00F443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CCE61" w14:textId="77777777" w:rsidR="00B420A6" w:rsidRDefault="00B420A6" w:rsidP="00355BB7">
      <w:pPr>
        <w:spacing w:after="0" w:line="240" w:lineRule="auto"/>
      </w:pPr>
      <w:r>
        <w:separator/>
      </w:r>
    </w:p>
  </w:endnote>
  <w:endnote w:type="continuationSeparator" w:id="0">
    <w:p w14:paraId="5A8948C8" w14:textId="77777777" w:rsidR="00B420A6" w:rsidRDefault="00B420A6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30CA7" w14:textId="77777777" w:rsidR="00B420A6" w:rsidRDefault="00B420A6" w:rsidP="00355BB7">
      <w:pPr>
        <w:spacing w:after="0" w:line="240" w:lineRule="auto"/>
      </w:pPr>
      <w:r>
        <w:separator/>
      </w:r>
    </w:p>
  </w:footnote>
  <w:footnote w:type="continuationSeparator" w:id="0">
    <w:p w14:paraId="1DBC6067" w14:textId="77777777" w:rsidR="00B420A6" w:rsidRDefault="00B420A6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705BD"/>
    <w:multiLevelType w:val="hybridMultilevel"/>
    <w:tmpl w:val="81BA5D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8C588B"/>
    <w:multiLevelType w:val="hybridMultilevel"/>
    <w:tmpl w:val="CDB41D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mwrAUAg3tp3iwAAAA="/>
  </w:docVars>
  <w:rsids>
    <w:rsidRoot w:val="006334C1"/>
    <w:rsid w:val="0001081D"/>
    <w:rsid w:val="000443C5"/>
    <w:rsid w:val="000626DB"/>
    <w:rsid w:val="00095215"/>
    <w:rsid w:val="00142A44"/>
    <w:rsid w:val="001A6532"/>
    <w:rsid w:val="002B2723"/>
    <w:rsid w:val="00355BB7"/>
    <w:rsid w:val="00375A56"/>
    <w:rsid w:val="003A13DA"/>
    <w:rsid w:val="00452A63"/>
    <w:rsid w:val="00472706"/>
    <w:rsid w:val="00484A8F"/>
    <w:rsid w:val="00487305"/>
    <w:rsid w:val="0050047E"/>
    <w:rsid w:val="00512B3A"/>
    <w:rsid w:val="005667EA"/>
    <w:rsid w:val="00581F55"/>
    <w:rsid w:val="005F2369"/>
    <w:rsid w:val="006334C1"/>
    <w:rsid w:val="006A3ECF"/>
    <w:rsid w:val="00727773"/>
    <w:rsid w:val="007A690F"/>
    <w:rsid w:val="00822B65"/>
    <w:rsid w:val="0083688D"/>
    <w:rsid w:val="008B3D83"/>
    <w:rsid w:val="008E4DE8"/>
    <w:rsid w:val="00933B65"/>
    <w:rsid w:val="00991F58"/>
    <w:rsid w:val="009F4655"/>
    <w:rsid w:val="00A33B42"/>
    <w:rsid w:val="00A41DA0"/>
    <w:rsid w:val="00AB0B31"/>
    <w:rsid w:val="00AC7A11"/>
    <w:rsid w:val="00AE07BA"/>
    <w:rsid w:val="00B008D6"/>
    <w:rsid w:val="00B420A6"/>
    <w:rsid w:val="00B82BA5"/>
    <w:rsid w:val="00BA555E"/>
    <w:rsid w:val="00CD6D80"/>
    <w:rsid w:val="00D16349"/>
    <w:rsid w:val="00D21BB3"/>
    <w:rsid w:val="00D668FB"/>
    <w:rsid w:val="00E17313"/>
    <w:rsid w:val="00E54517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945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clarusw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3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23</cp:revision>
  <dcterms:created xsi:type="dcterms:W3CDTF">2021-07-04T13:10:00Z</dcterms:created>
  <dcterms:modified xsi:type="dcterms:W3CDTF">2021-09-13T22:57:00Z</dcterms:modified>
</cp:coreProperties>
</file>